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927CBC" w:rsidP="00906185">
      <w:pPr>
        <w:pStyle w:val="xm3674951522762414071xp1"/>
      </w:pPr>
      <w:hyperlink r:id="rId5" w:anchor="/" w:history="1">
        <w:r w:rsidR="009B1B80">
          <w:rPr>
            <w:rStyle w:val="Hyperlnk"/>
          </w:rPr>
          <w:t xml:space="preserve">Nattvandring GRUND - </w:t>
        </w:r>
        <w:proofErr w:type="spellStart"/>
        <w:r w:rsidR="009B1B80">
          <w:rPr>
            <w:rStyle w:val="Hyperlnk"/>
          </w:rPr>
          <w:t>Overview</w:t>
        </w:r>
        <w:proofErr w:type="spellEnd"/>
        <w:r w:rsidR="009B1B80">
          <w:rPr>
            <w:rStyle w:val="Hyperlnk"/>
          </w:rPr>
          <w:t xml:space="preserve">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199D3325" w14:textId="214FE0E5" w:rsidR="002102B5" w:rsidRDefault="00927CBC" w:rsidP="008739D2">
      <w:pPr>
        <w:pStyle w:val="xm3674951522762414071xmsonormal"/>
        <w:spacing w:after="240" w:afterAutospacing="0"/>
      </w:pPr>
      <w:hyperlink r:id="rId8" w:history="1">
        <w:r w:rsidR="002102B5">
          <w:rPr>
            <w:rStyle w:val="Hyperlnk"/>
          </w:rPr>
          <w:t>Rapportera Vandring – Nattvandring.nu</w:t>
        </w:r>
      </w:hyperlink>
    </w:p>
    <w:p w14:paraId="7A6E1DF6" w14:textId="7A49CF39" w:rsidR="002102B5" w:rsidRDefault="006021A8" w:rsidP="004821BA">
      <w:pPr>
        <w:pStyle w:val="xm3674951522762414071xmsonormal"/>
        <w:rPr>
          <w:rStyle w:val="Hyperlnk"/>
        </w:rPr>
      </w:pPr>
      <w:r>
        <w:rPr>
          <w:sz w:val="21"/>
          <w:szCs w:val="21"/>
        </w:rPr>
        <w:t xml:space="preserve">Där det står ”Gruppens epost” lägger ni till denna: </w:t>
      </w:r>
      <w:hyperlink r:id="rId9"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102B5"/>
    <w:rsid w:val="00467E63"/>
    <w:rsid w:val="004821BA"/>
    <w:rsid w:val="00527BB9"/>
    <w:rsid w:val="006021A8"/>
    <w:rsid w:val="00710C1F"/>
    <w:rsid w:val="00767BC4"/>
    <w:rsid w:val="00783FA3"/>
    <w:rsid w:val="007F2ADB"/>
    <w:rsid w:val="0087162C"/>
    <w:rsid w:val="008739D2"/>
    <w:rsid w:val="008A2004"/>
    <w:rsid w:val="008A5703"/>
    <w:rsid w:val="008D5AAE"/>
    <w:rsid w:val="00906185"/>
    <w:rsid w:val="00927CBC"/>
    <w:rsid w:val="00997E72"/>
    <w:rsid w:val="009B1B80"/>
    <w:rsid w:val="009E536E"/>
    <w:rsid w:val="00A25A5F"/>
    <w:rsid w:val="00A902FC"/>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em.nattvandring.nu/rapportera-vandring/"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fieldskills.se/kurser/nattvandr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VS Dokument" ma:contentTypeID="0x0101007DD5C21923ED1F41BE4502AC2012349B0008471EFEC208B2479B6A7C92DC2C8203" ma:contentTypeVersion="19" ma:contentTypeDescription="Skapa ett nytt dokument." ma:contentTypeScope="" ma:versionID="c61f13896a9e5baf72fc6118ffa68af8">
  <xsd:schema xmlns:xsd="http://www.w3.org/2001/XMLSchema" xmlns:xs="http://www.w3.org/2001/XMLSchema" xmlns:p="http://schemas.microsoft.com/office/2006/metadata/properties" xmlns:ns2="04bad63c-9003-4d51-9ccb-ad780590b5ea" xmlns:ns3="aaeac376-cc21-4b8b-b584-633bf520dab8" targetNamespace="http://schemas.microsoft.com/office/2006/metadata/properties" ma:root="true" ma:fieldsID="31f4cc6afd9a1b00415b24949e5cbd23" ns2:_="" ns3:_="">
    <xsd:import namespace="04bad63c-9003-4d51-9ccb-ad780590b5ea"/>
    <xsd:import namespace="aaeac376-cc21-4b8b-b584-633bf520dab8"/>
    <xsd:element name="properties">
      <xsd:complexType>
        <xsd:sequence>
          <xsd:element name="documentManagement">
            <xsd:complexType>
              <xsd:all>
                <xsd:element ref="ns2:i95d6d8ddf6a475c8f3b7d32a3b98687" minOccurs="0"/>
                <xsd:element ref="ns2:TaxCatchAll" minOccurs="0"/>
                <xsd:element ref="ns2:TaxCatchAllLabel" minOccurs="0"/>
                <xsd:element ref="ns2:INITECH_ProjectId" minOccurs="0"/>
                <xsd:element ref="ns2:INITECH_ProjectTitle" minOccurs="0"/>
                <xsd:element ref="ns2:mc743463e2e84096bb7b22fa172acda6" minOccurs="0"/>
                <xsd:element ref="ns2:cde2880b1130469b84bffc85130a9e8a" minOccurs="0"/>
                <xsd:element ref="ns2:INITECH_IsVisible"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lcf76f155ced4ddcb4097134ff3c332f" minOccurs="0"/>
                <xsd:element ref="ns3:MediaServiceOCR"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ad63c-9003-4d51-9ccb-ad780590b5ea" elementFormDefault="qualified">
    <xsd:import namespace="http://schemas.microsoft.com/office/2006/documentManagement/types"/>
    <xsd:import namespace="http://schemas.microsoft.com/office/infopath/2007/PartnerControls"/>
    <xsd:element name="i95d6d8ddf6a475c8f3b7d32a3b98687" ma:index="8" nillable="true" ma:taxonomy="true" ma:internalName="i95d6d8ddf6a475c8f3b7d32a3b98687" ma:taxonomyFieldName="INITECH_ProjectProcess" ma:displayName="Process" ma:fieldId="{295d6d8d-df6a-475c-8f3b-7d32a3b98687}" ma:taxonomyMulti="true" ma:sspId="d533c6e3-e9ba-409f-9000-32e1bbf302fd" ma:termSetId="0d839069-2ad6-41b1-88d3-dcea44f69c9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08da973-edca-473c-815f-f50502a791d7}" ma:internalName="TaxCatchAll" ma:showField="CatchAllData" ma:web="04bad63c-9003-4d51-9ccb-ad780590b5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08da973-edca-473c-815f-f50502a791d7}" ma:internalName="TaxCatchAllLabel" ma:readOnly="true" ma:showField="CatchAllDataLabel" ma:web="04bad63c-9003-4d51-9ccb-ad780590b5ea">
      <xsd:complexType>
        <xsd:complexContent>
          <xsd:extension base="dms:MultiChoiceLookup">
            <xsd:sequence>
              <xsd:element name="Value" type="dms:Lookup" maxOccurs="unbounded" minOccurs="0" nillable="true"/>
            </xsd:sequence>
          </xsd:extension>
        </xsd:complexContent>
      </xsd:complexType>
    </xsd:element>
    <xsd:element name="INITECH_ProjectId" ma:index="12" nillable="true" ma:displayName="ID-nummer" ma:description="Detta fält används av systemet, ta inte bort det!" ma:internalName="INITECH_ProjectId">
      <xsd:simpleType>
        <xsd:restriction base="dms:Text">
          <xsd:maxLength value="150"/>
        </xsd:restriction>
      </xsd:simpleType>
    </xsd:element>
    <xsd:element name="INITECH_ProjectTitle" ma:index="13" nillable="true" ma:displayName="Gruppnamn" ma:description="Detta fält används av systemet, ta inte bort det!" ma:internalName="INITECH_ProjectTitle">
      <xsd:simpleType>
        <xsd:restriction base="dms:Text">
          <xsd:maxLength value="150"/>
        </xsd:restriction>
      </xsd:simpleType>
    </xsd:element>
    <xsd:element name="mc743463e2e84096bb7b22fa172acda6" ma:index="14" nillable="true" ma:taxonomy="true" ma:internalName="mc743463e2e84096bb7b22fa172acda6" ma:taxonomyFieldName="INITECH_CrossProcess" ma:displayName="Tvärprocessfilter" ma:fieldId="{6c743463-e2e8-4096-bb7b-22fa172acda6}" ma:taxonomyMulti="true" ma:sspId="d533c6e3-e9ba-409f-9000-32e1bbf302fd" ma:termSetId="0efd399d-591b-4ebf-970b-b49fad859ace" ma:anchorId="00000000-0000-0000-0000-000000000000" ma:open="false" ma:isKeyword="false">
      <xsd:complexType>
        <xsd:sequence>
          <xsd:element ref="pc:Terms" minOccurs="0" maxOccurs="1"/>
        </xsd:sequence>
      </xsd:complexType>
    </xsd:element>
    <xsd:element name="cde2880b1130469b84bffc85130a9e8a" ma:index="16" nillable="true" ma:taxonomy="true" ma:internalName="cde2880b1130469b84bffc85130a9e8a" ma:taxonomyFieldName="INITECH_VS_DocumentType" ma:displayName="Dokumenttyp" ma:fieldId="{cde2880b-1130-469b-84bf-fc85130a9e8a}" ma:sspId="d533c6e3-e9ba-409f-9000-32e1bbf302fd" ma:termSetId="7601b124-40ce-4e87-a6af-38c564a2d05b" ma:anchorId="00000000-0000-0000-0000-000000000000" ma:open="false" ma:isKeyword="false">
      <xsd:complexType>
        <xsd:sequence>
          <xsd:element ref="pc:Terms" minOccurs="0" maxOccurs="1"/>
        </xsd:sequence>
      </xsd:complexType>
    </xsd:element>
    <xsd:element name="INITECH_IsVisible" ma:index="18" nillable="true" ma:displayName="Synlig" ma:default="1" ma:description="" ma:internalName="INITECH_IsVisible">
      <xsd:simpleType>
        <xsd:restriction base="dms:Boolean"/>
      </xsd:simpleType>
    </xsd:element>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ac376-cc21-4b8b-b584-633bf520dab8"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lcf76f155ced4ddcb4097134ff3c332f" ma:index="29" nillable="true" ma:taxonomy="true" ma:internalName="lcf76f155ced4ddcb4097134ff3c332f" ma:taxonomyFieldName="MediaServiceImageTags" ma:displayName="Bildmarkeringar" ma:readOnly="false" ma:fieldId="{5cf76f15-5ced-4ddc-b409-7134ff3c332f}" ma:taxonomyMulti="true" ma:sspId="d533c6e3-e9ba-409f-9000-32e1bbf302fd" ma:termSetId="09814cd3-568e-fe90-9814-8d621ff8fb84" ma:anchorId="fba54fb3-c3e1-fe81-a776-ca4b69148c4d" ma:open="true" ma:isKeyword="false">
      <xsd:complexType>
        <xsd:sequence>
          <xsd:element ref="pc:Terms" minOccurs="0" maxOccurs="1"/>
        </xsd:sequence>
      </xsd:complexType>
    </xsd:element>
    <xsd:element name="MediaServiceOCR" ma:index="30" nillable="true" ma:displayName="Extracted Text" ma:internalName="MediaServiceOCR" ma:readOnly="true">
      <xsd:simpleType>
        <xsd:restriction base="dms:Note">
          <xsd:maxLength value="255"/>
        </xsd:restriction>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3306FB-BA90-4C1A-A1E7-0FED08A97E00}"/>
</file>

<file path=customXml/itemProps2.xml><?xml version="1.0" encoding="utf-8"?>
<ds:datastoreItem xmlns:ds="http://schemas.openxmlformats.org/officeDocument/2006/customXml" ds:itemID="{D4414774-A08B-4F9A-AE11-11705C0FCAB2}"/>
</file>

<file path=docProps/app.xml><?xml version="1.0" encoding="utf-8"?>
<Properties xmlns="http://schemas.openxmlformats.org/officeDocument/2006/extended-properties" xmlns:vt="http://schemas.openxmlformats.org/officeDocument/2006/docPropsVTypes">
  <Template>Normal</Template>
  <TotalTime>20</TotalTime>
  <Pages>1</Pages>
  <Words>480</Words>
  <Characters>2544</Characters>
  <Application>Microsoft Office Word</Application>
  <DocSecurity>0</DocSecurity>
  <Lines>21</Lines>
  <Paragraphs>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17</cp:revision>
  <dcterms:created xsi:type="dcterms:W3CDTF">2022-10-05T09:55:00Z</dcterms:created>
  <dcterms:modified xsi:type="dcterms:W3CDTF">2024-06-12T08:05:00Z</dcterms:modified>
</cp:coreProperties>
</file>